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DE929" w14:textId="7A82EA23" w:rsidR="00AB4831" w:rsidRDefault="00AB4831" w:rsidP="00AB483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BUILDING A CLASSIFIER FOR MNIST DATASET USING CONVOLUTIONAL NEURAL NETWORK</w:t>
      </w:r>
    </w:p>
    <w:p w14:paraId="584696D8" w14:textId="77777777" w:rsidR="00AB4831" w:rsidRDefault="00AB4831" w:rsidP="00AB483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eka David Amadi</w:t>
      </w:r>
    </w:p>
    <w:p w14:paraId="2715CB37" w14:textId="1087BC79" w:rsidR="00AB4831" w:rsidRDefault="00AB4831" w:rsidP="00AB483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Data Science &amp; Machine Learning (CSC-559-M01)</w:t>
      </w:r>
    </w:p>
    <w:p w14:paraId="0A21C24B" w14:textId="77777777" w:rsidR="00AB4831" w:rsidRDefault="00AB4831" w:rsidP="00AB483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r Science and Engineering,</w:t>
      </w:r>
    </w:p>
    <w:p w14:paraId="7E58C4F7" w14:textId="2356F0E4" w:rsidR="00AB4831" w:rsidRDefault="00AB4831" w:rsidP="00AB483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th Dakota School of Mines &amp; Technology, Rapid City, SD 57701, USA</w:t>
      </w:r>
    </w:p>
    <w:p w14:paraId="596426A8" w14:textId="77777777" w:rsidR="00AB4831" w:rsidRDefault="00AB4831" w:rsidP="00AB483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8E743E" w14:textId="722BCDF9" w:rsidR="00AB4831" w:rsidRDefault="00AB4831" w:rsidP="00AB483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1589CC96" w14:textId="2B09F15B" w:rsidR="00AB4831" w:rsidRDefault="00AB4831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roject aims to build a classifier and train a machine learning model to be able to classify and solve the </w:t>
      </w:r>
      <w:r w:rsidR="007B70BF">
        <w:rPr>
          <w:rFonts w:ascii="Times New Roman" w:hAnsi="Times New Roman" w:cs="Times New Roman"/>
          <w:sz w:val="24"/>
          <w:szCs w:val="24"/>
        </w:rPr>
        <w:t xml:space="preserve">rotated </w:t>
      </w:r>
      <w:r>
        <w:rPr>
          <w:rFonts w:ascii="Times New Roman" w:hAnsi="Times New Roman" w:cs="Times New Roman"/>
          <w:sz w:val="24"/>
          <w:szCs w:val="24"/>
        </w:rPr>
        <w:t>MNIST dataset using a Convolutional Neural Network approach.</w:t>
      </w:r>
    </w:p>
    <w:p w14:paraId="5AD7F6D0" w14:textId="39A0111C" w:rsidR="00AB4831" w:rsidRDefault="00AB4831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have a MNIST dataset containing 70,000 28x28 images showing handwritten digits.</w:t>
      </w:r>
    </w:p>
    <w:p w14:paraId="66516B10" w14:textId="77777777" w:rsidR="007B70BF" w:rsidRDefault="00AB4831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, we load our dataset using </w:t>
      </w:r>
      <w:proofErr w:type="spellStart"/>
      <w:r w:rsidR="006E66AD"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>er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split into train and test sets.</w:t>
      </w:r>
    </w:p>
    <w:p w14:paraId="485E5E52" w14:textId="7D0C9231" w:rsidR="007B70BF" w:rsidRDefault="007B70BF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4FFCF65" wp14:editId="02A7FA72">
            <wp:extent cx="5443870" cy="2509520"/>
            <wp:effectExtent l="0" t="0" r="0" b="0"/>
            <wp:docPr id="1" name="Picture 1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application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9303" cy="251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FD307" w14:textId="1E3FD08C" w:rsidR="00482A4A" w:rsidRDefault="00482A4A" w:rsidP="00AB483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X_tr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x_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tains our train and test images. </w:t>
      </w:r>
      <w:proofErr w:type="spellStart"/>
      <w:r>
        <w:rPr>
          <w:rFonts w:ascii="Times New Roman" w:hAnsi="Times New Roman" w:cs="Times New Roman"/>
          <w:sz w:val="24"/>
          <w:szCs w:val="24"/>
        </w:rPr>
        <w:t>Y_tr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y_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tains our targets (labels) which are numbers between 0 and 9 that indicates the digit shown in the corresponding image.</w:t>
      </w:r>
    </w:p>
    <w:p w14:paraId="113057F7" w14:textId="4268A6DC" w:rsidR="00482A4A" w:rsidRDefault="00482A4A" w:rsidP="00AB483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X_tr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s a total of 60,000 28x28 pixel images to train the model,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x_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s 10000 28x28 images to test it.</w:t>
      </w:r>
    </w:p>
    <w:p w14:paraId="43D6193E" w14:textId="71146EBE" w:rsidR="007B70BF" w:rsidRDefault="007B70BF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blem involves building a classifier for the rotated dataset images, therefore I use th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rotate </w:t>
      </w:r>
      <w:r>
        <w:rPr>
          <w:rFonts w:ascii="Times New Roman" w:hAnsi="Times New Roman" w:cs="Times New Roman"/>
          <w:sz w:val="24"/>
          <w:szCs w:val="24"/>
        </w:rPr>
        <w:t xml:space="preserve">function from </w:t>
      </w:r>
      <w:proofErr w:type="spellStart"/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scipy.ndimage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to rotat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x_tr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x_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sets because these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ts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re what we will use to train our model and test our model whil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y_tr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re our targets.</w:t>
      </w:r>
    </w:p>
    <w:p w14:paraId="37E95CDF" w14:textId="44165E8E" w:rsidR="007B70BF" w:rsidRDefault="007B70BF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 rotat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ts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mages and convert them into a </w:t>
      </w:r>
      <w:proofErr w:type="spellStart"/>
      <w:r>
        <w:rPr>
          <w:rFonts w:ascii="Times New Roman" w:hAnsi="Times New Roman" w:cs="Times New Roman"/>
          <w:sz w:val="24"/>
          <w:szCs w:val="24"/>
        </w:rPr>
        <w:t>num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rray </w:t>
      </w:r>
      <w:r w:rsidR="00FA4128">
        <w:rPr>
          <w:rFonts w:ascii="Times New Roman" w:hAnsi="Times New Roman" w:cs="Times New Roman"/>
          <w:sz w:val="24"/>
          <w:szCs w:val="24"/>
        </w:rPr>
        <w:t>and reshaping it back to a 28</w:t>
      </w:r>
      <w:r w:rsidR="00844EC8">
        <w:rPr>
          <w:rFonts w:ascii="Times New Roman" w:hAnsi="Times New Roman" w:cs="Times New Roman"/>
          <w:sz w:val="24"/>
          <w:szCs w:val="24"/>
        </w:rPr>
        <w:t xml:space="preserve">x28 pixel image, then normalizing the pixel scale and </w:t>
      </w:r>
    </w:p>
    <w:p w14:paraId="77008519" w14:textId="77777777" w:rsidR="00844EC8" w:rsidRPr="007B70BF" w:rsidRDefault="00844EC8" w:rsidP="00AB4831">
      <w:pPr>
        <w:rPr>
          <w:rFonts w:ascii="Times New Roman" w:hAnsi="Times New Roman" w:cs="Times New Roman"/>
          <w:sz w:val="24"/>
          <w:szCs w:val="24"/>
        </w:rPr>
      </w:pPr>
    </w:p>
    <w:p w14:paraId="7B826C7D" w14:textId="038188EC" w:rsidR="007B70BF" w:rsidRDefault="007B70BF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6E7ED5" wp14:editId="40D83B53">
            <wp:extent cx="5486400" cy="4572694"/>
            <wp:effectExtent l="0" t="0" r="0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3341" cy="4578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E7417" w14:textId="441632E2" w:rsidR="00482A4A" w:rsidRDefault="00482A4A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cause we are dealing with an image dataset, we must take into consideration the shape of the tensor that we will build. Ideally, a tensor with 4 dimensions is suitable for our model capturing the batch size, width, height, and color channels.</w:t>
      </w:r>
    </w:p>
    <w:p w14:paraId="1DCBE4F2" w14:textId="73BF5E37" w:rsidR="00844EC8" w:rsidRDefault="006E66AD" w:rsidP="00844EC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fore,</w:t>
      </w:r>
      <w:r w:rsidR="00482A4A">
        <w:rPr>
          <w:rFonts w:ascii="Times New Roman" w:hAnsi="Times New Roman" w:cs="Times New Roman"/>
          <w:sz w:val="24"/>
          <w:szCs w:val="24"/>
        </w:rPr>
        <w:t xml:space="preserve"> there is need to reshape our train set</w:t>
      </w:r>
      <w:r w:rsidR="00844EC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844EC8">
        <w:rPr>
          <w:rFonts w:ascii="Times New Roman" w:hAnsi="Times New Roman" w:cs="Times New Roman"/>
          <w:sz w:val="24"/>
          <w:szCs w:val="24"/>
        </w:rPr>
        <w:t>x_train_</w:t>
      </w:r>
      <w:proofErr w:type="gramStart"/>
      <w:r w:rsidR="00844EC8">
        <w:rPr>
          <w:rFonts w:ascii="Times New Roman" w:hAnsi="Times New Roman" w:cs="Times New Roman"/>
          <w:sz w:val="24"/>
          <w:szCs w:val="24"/>
        </w:rPr>
        <w:t>set</w:t>
      </w:r>
      <w:proofErr w:type="spellEnd"/>
      <w:r w:rsidR="00844EC8">
        <w:rPr>
          <w:rFonts w:ascii="Times New Roman" w:hAnsi="Times New Roman" w:cs="Times New Roman"/>
          <w:sz w:val="24"/>
          <w:szCs w:val="24"/>
        </w:rPr>
        <w:t xml:space="preserve">) </w:t>
      </w:r>
      <w:r w:rsidR="00482A4A">
        <w:rPr>
          <w:rFonts w:ascii="Times New Roman" w:hAnsi="Times New Roman" w:cs="Times New Roman"/>
          <w:sz w:val="24"/>
          <w:szCs w:val="24"/>
        </w:rPr>
        <w:t xml:space="preserve"> to</w:t>
      </w:r>
      <w:proofErr w:type="gramEnd"/>
      <w:r w:rsidR="00482A4A">
        <w:rPr>
          <w:rFonts w:ascii="Times New Roman" w:hAnsi="Times New Roman" w:cs="Times New Roman"/>
          <w:sz w:val="24"/>
          <w:szCs w:val="24"/>
        </w:rPr>
        <w:t xml:space="preserve"> accommodate the color channel because </w:t>
      </w:r>
      <w:r w:rsidR="00844EC8">
        <w:rPr>
          <w:rFonts w:ascii="Times New Roman" w:hAnsi="Times New Roman" w:cs="Times New Roman"/>
          <w:sz w:val="24"/>
          <w:szCs w:val="24"/>
        </w:rPr>
        <w:t>they</w:t>
      </w:r>
      <w:r w:rsidR="00482A4A">
        <w:rPr>
          <w:rFonts w:ascii="Times New Roman" w:hAnsi="Times New Roman" w:cs="Times New Roman"/>
          <w:sz w:val="24"/>
          <w:szCs w:val="24"/>
        </w:rPr>
        <w:t xml:space="preserve"> are grayscale images and we normalize the pixels because neural networks works much better with smaller values (dividing each pixel </w:t>
      </w:r>
      <w:r w:rsidR="00134592">
        <w:rPr>
          <w:rFonts w:ascii="Times New Roman" w:hAnsi="Times New Roman" w:cs="Times New Roman"/>
          <w:sz w:val="24"/>
          <w:szCs w:val="24"/>
        </w:rPr>
        <w:t>by 255 to get 0-1 pixels)</w:t>
      </w:r>
      <w:r w:rsidR="00844EC8">
        <w:rPr>
          <w:rFonts w:ascii="Times New Roman" w:hAnsi="Times New Roman" w:cs="Times New Roman"/>
          <w:sz w:val="24"/>
          <w:szCs w:val="24"/>
        </w:rPr>
        <w:t xml:space="preserve"> and selecting </w:t>
      </w:r>
      <w:r w:rsidR="00844EC8">
        <w:rPr>
          <w:rFonts w:ascii="Times New Roman" w:hAnsi="Times New Roman" w:cs="Times New Roman"/>
          <w:sz w:val="24"/>
          <w:szCs w:val="24"/>
        </w:rPr>
        <w:t xml:space="preserve">a random image from the </w:t>
      </w:r>
      <w:proofErr w:type="spellStart"/>
      <w:r w:rsidR="00844EC8">
        <w:rPr>
          <w:rFonts w:ascii="Times New Roman" w:hAnsi="Times New Roman" w:cs="Times New Roman"/>
          <w:sz w:val="24"/>
          <w:szCs w:val="24"/>
        </w:rPr>
        <w:t>x_test_rotated</w:t>
      </w:r>
      <w:proofErr w:type="spellEnd"/>
      <w:r w:rsidR="00844EC8">
        <w:rPr>
          <w:rFonts w:ascii="Times New Roman" w:hAnsi="Times New Roman" w:cs="Times New Roman"/>
          <w:sz w:val="24"/>
          <w:szCs w:val="24"/>
        </w:rPr>
        <w:t xml:space="preserve"> dataset and plot it to see the rotated image.</w:t>
      </w:r>
    </w:p>
    <w:p w14:paraId="34B5B06C" w14:textId="282D1D5C" w:rsidR="00134592" w:rsidRDefault="00134592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argets (labels) are values from 0-9 indicating our expected output and we use the one-hot encoding for these values for our targets.</w:t>
      </w:r>
    </w:p>
    <w:p w14:paraId="63E2B99D" w14:textId="36F8049F" w:rsidR="00844EC8" w:rsidRDefault="00844EC8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D61D2E" wp14:editId="4B10136F">
            <wp:extent cx="5284519" cy="4667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9759" cy="467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739A9" w14:textId="6FDFF71F" w:rsidR="00134592" w:rsidRDefault="00134592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Now, we define the architecture of our model. We are using the Sequential API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Ker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hich will be a sequence of layers.</w:t>
      </w:r>
    </w:p>
    <w:p w14:paraId="6D7A5D0A" w14:textId="0F56D759" w:rsidR="00134592" w:rsidRDefault="00134592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ing our input shape is very essential when creating our model. Using a model input with shape 28x28x1 tensor (width, height, color channels)</w:t>
      </w:r>
      <w:r w:rsidR="00785CB5">
        <w:rPr>
          <w:rFonts w:ascii="Times New Roman" w:hAnsi="Times New Roman" w:cs="Times New Roman"/>
          <w:sz w:val="24"/>
          <w:szCs w:val="24"/>
        </w:rPr>
        <w:t>. We define our first layer as a Conv2D layer with 32 filters and a 3x3 kernel which will generate 32 different representations using the train set.</w:t>
      </w:r>
    </w:p>
    <w:p w14:paraId="01ED80E9" w14:textId="32FD5A7E" w:rsidR="00785CB5" w:rsidRDefault="00785CB5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xt, we define the activation function for this layer as </w:t>
      </w:r>
      <w:proofErr w:type="spellStart"/>
      <w:r>
        <w:rPr>
          <w:rFonts w:ascii="Times New Roman" w:hAnsi="Times New Roman" w:cs="Times New Roman"/>
          <w:sz w:val="24"/>
          <w:szCs w:val="24"/>
        </w:rPr>
        <w:t>Re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hich will allow us to solve non-linear problems. We define a max-pooling operation which its purpose is to </w:t>
      </w:r>
      <w:r w:rsidR="006E66AD">
        <w:rPr>
          <w:rFonts w:ascii="Times New Roman" w:hAnsi="Times New Roman" w:cs="Times New Roman"/>
          <w:sz w:val="24"/>
          <w:szCs w:val="24"/>
        </w:rPr>
        <w:t>down sample</w:t>
      </w:r>
      <w:r>
        <w:rPr>
          <w:rFonts w:ascii="Times New Roman" w:hAnsi="Times New Roman" w:cs="Times New Roman"/>
          <w:sz w:val="24"/>
          <w:szCs w:val="24"/>
        </w:rPr>
        <w:t xml:space="preserve"> the amount of information that is </w:t>
      </w:r>
      <w:r w:rsidR="006E66AD">
        <w:rPr>
          <w:rFonts w:ascii="Times New Roman" w:hAnsi="Times New Roman" w:cs="Times New Roman"/>
          <w:sz w:val="24"/>
          <w:szCs w:val="24"/>
        </w:rPr>
        <w:t>bring collected by the convolutional layer (discarding unimportant details and retaining the details required for our training)</w:t>
      </w:r>
      <w:r w:rsidR="006315BB">
        <w:rPr>
          <w:rFonts w:ascii="Times New Roman" w:hAnsi="Times New Roman" w:cs="Times New Roman"/>
          <w:sz w:val="24"/>
          <w:szCs w:val="24"/>
        </w:rPr>
        <w:t>.</w:t>
      </w:r>
    </w:p>
    <w:p w14:paraId="3C856F43" w14:textId="076D027F" w:rsidR="00B73E78" w:rsidRDefault="00B73E78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xt, I used a Flatten layer to flatten the output because I want everything in a continuous list of value (flat tensor). Dense layers were also </w:t>
      </w:r>
      <w:proofErr w:type="gramStart"/>
      <w:r>
        <w:rPr>
          <w:rFonts w:ascii="Times New Roman" w:hAnsi="Times New Roman" w:cs="Times New Roman"/>
          <w:sz w:val="24"/>
          <w:szCs w:val="24"/>
        </w:rPr>
        <w:t>add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the final output layer has a size of 10 which represents one for each possible value and a </w:t>
      </w:r>
      <w:proofErr w:type="spellStart"/>
      <w:r>
        <w:rPr>
          <w:rFonts w:ascii="Times New Roman" w:hAnsi="Times New Roman" w:cs="Times New Roman"/>
          <w:sz w:val="24"/>
          <w:szCs w:val="24"/>
        </w:rPr>
        <w:t>softma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 to ensure the probability distribution that will indicate the most likely digit in the image.</w:t>
      </w:r>
    </w:p>
    <w:p w14:paraId="64663C89" w14:textId="072AFBB1" w:rsidR="00844EC8" w:rsidRDefault="00844EC8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BB5F47B" wp14:editId="2904D4B1">
            <wp:extent cx="5353797" cy="1486107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C1259" w14:textId="664ADACD" w:rsidR="004248AF" w:rsidRDefault="004248AF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creating the model, I compile it and use the Stochastic Gradient Function (SDG) as the optimizer. The loss is categorical cross-entropy because this is a multi-classification problem.</w:t>
      </w:r>
      <w:r>
        <w:rPr>
          <w:rFonts w:ascii="Times New Roman" w:hAnsi="Times New Roman" w:cs="Times New Roman"/>
          <w:sz w:val="24"/>
          <w:szCs w:val="24"/>
        </w:rPr>
        <w:br/>
        <w:t>I record the accuracy of the model as it trains using the metrics.</w:t>
      </w:r>
    </w:p>
    <w:p w14:paraId="60B8D252" w14:textId="2D1C6B3E" w:rsidR="004248AF" w:rsidRDefault="004248AF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D62715" wp14:editId="225B8C27">
            <wp:extent cx="5308270" cy="1181100"/>
            <wp:effectExtent l="0" t="0" r="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9317" cy="1181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AF068" w14:textId="22B6EDD1" w:rsidR="004248AF" w:rsidRDefault="004248AF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, I fit the model and it starts to train using a batch size of 32 and training over 3 epochs.</w:t>
      </w:r>
    </w:p>
    <w:p w14:paraId="5ECE37E0" w14:textId="0CD82DED" w:rsidR="004248AF" w:rsidRDefault="004248AF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C33D08D" wp14:editId="3EEFB3F9">
            <wp:extent cx="5640705" cy="3087584"/>
            <wp:effectExtent l="0" t="0" r="0" b="0"/>
            <wp:docPr id="6" name="Picture 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5762" cy="3090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6A819" w14:textId="46A17330" w:rsidR="004248AF" w:rsidRDefault="004248AF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ally, I predict the value of the image that was randomly selected from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x_test_rota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mage </w:t>
      </w:r>
      <w:r w:rsidR="00717C99">
        <w:rPr>
          <w:rFonts w:ascii="Times New Roman" w:hAnsi="Times New Roman" w:cs="Times New Roman"/>
          <w:sz w:val="24"/>
          <w:szCs w:val="24"/>
        </w:rPr>
        <w:t>dataset.</w:t>
      </w:r>
      <w:r>
        <w:rPr>
          <w:rFonts w:ascii="Times New Roman" w:hAnsi="Times New Roman" w:cs="Times New Roman"/>
          <w:sz w:val="24"/>
          <w:szCs w:val="24"/>
        </w:rPr>
        <w:t xml:space="preserve"> The result is a on</w:t>
      </w:r>
      <w:r w:rsidR="00717C99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-hot encoded vector</w:t>
      </w:r>
      <w:r w:rsidR="00717C99">
        <w:rPr>
          <w:rFonts w:ascii="Times New Roman" w:hAnsi="Times New Roman" w:cs="Times New Roman"/>
          <w:sz w:val="24"/>
          <w:szCs w:val="24"/>
        </w:rPr>
        <w:t>. Therefore, I perform the argmax value to get the position with the highest probability and return it as the result.</w:t>
      </w:r>
    </w:p>
    <w:p w14:paraId="3ACCDDBE" w14:textId="65F25AE4" w:rsidR="00717C99" w:rsidRDefault="00717C99" w:rsidP="00AB48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95BE03" wp14:editId="4CC14A3F">
            <wp:extent cx="5581403" cy="1905000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3281" cy="1905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3AB8" w14:textId="77777777" w:rsidR="00482A4A" w:rsidRPr="00AB4831" w:rsidRDefault="00482A4A" w:rsidP="00AB4831">
      <w:pPr>
        <w:rPr>
          <w:rFonts w:ascii="Times New Roman" w:hAnsi="Times New Roman" w:cs="Times New Roman"/>
          <w:sz w:val="24"/>
          <w:szCs w:val="24"/>
        </w:rPr>
      </w:pPr>
    </w:p>
    <w:sectPr w:rsidR="00482A4A" w:rsidRPr="00AB48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NjGytLQ0MbC0NDZU0lEKTi0uzszPAykwrgUA0t7eeSwAAAA="/>
  </w:docVars>
  <w:rsids>
    <w:rsidRoot w:val="00AB4831"/>
    <w:rsid w:val="00134592"/>
    <w:rsid w:val="004248AF"/>
    <w:rsid w:val="00482A4A"/>
    <w:rsid w:val="00573449"/>
    <w:rsid w:val="006315BB"/>
    <w:rsid w:val="00634FAC"/>
    <w:rsid w:val="006E66AD"/>
    <w:rsid w:val="00717C99"/>
    <w:rsid w:val="00785CB5"/>
    <w:rsid w:val="007B70BF"/>
    <w:rsid w:val="00844EC8"/>
    <w:rsid w:val="00AB4831"/>
    <w:rsid w:val="00B73E78"/>
    <w:rsid w:val="00FA4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733BB"/>
  <w15:docId w15:val="{5BC4E81E-8BFC-4AFF-9944-9AF1ACBAA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8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4</Pages>
  <Words>577</Words>
  <Characters>329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di, Emeka D. - SDSMT Student</dc:creator>
  <cp:keywords/>
  <dc:description/>
  <cp:lastModifiedBy>Amadi, Emeka D. - SDSMT Student</cp:lastModifiedBy>
  <cp:revision>4</cp:revision>
  <dcterms:created xsi:type="dcterms:W3CDTF">2022-12-06T21:04:00Z</dcterms:created>
  <dcterms:modified xsi:type="dcterms:W3CDTF">2022-12-14T00:52:00Z</dcterms:modified>
</cp:coreProperties>
</file>